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1d11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76894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3d43d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b89ea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2710074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cdc44b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1f15761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62e3ce3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9T22:09:00Z</dcterms:created>
  <dcterms:modified xsi:type="dcterms:W3CDTF">2021-04-29T22:09:00Z</dcterms:modified>
</cp:coreProperties>
</file>